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3069668" w:rsidR="002352C5" w:rsidRPr="001B168C" w:rsidRDefault="00966B87" w:rsidP="001B168C">
      <w:pPr>
        <w:spacing w:line="240" w:lineRule="auto"/>
        <w:jc w:val="center"/>
        <w:rPr>
          <w:rFonts w:ascii="Monotype Corsiva" w:hAnsi="Monotype Corsiva"/>
          <w:sz w:val="40"/>
          <w:szCs w:val="40"/>
        </w:rPr>
      </w:pPr>
      <w:r w:rsidRPr="5FFB5950">
        <w:rPr>
          <w:rFonts w:ascii="Monotype Corsiva" w:hAnsi="Monotype Corsiva"/>
          <w:sz w:val="40"/>
          <w:szCs w:val="40"/>
        </w:rPr>
        <w:t>Monday</w:t>
      </w:r>
      <w:r w:rsidR="002352C5" w:rsidRPr="5FFB5950">
        <w:rPr>
          <w:rFonts w:ascii="Monotype Corsiva" w:hAnsi="Monotype Corsiva"/>
          <w:sz w:val="40"/>
          <w:szCs w:val="40"/>
        </w:rPr>
        <w:t xml:space="preserve">, </w:t>
      </w:r>
      <w:r w:rsidR="00E65DF6">
        <w:rPr>
          <w:rFonts w:ascii="Monotype Corsiva" w:hAnsi="Monotype Corsiva"/>
          <w:sz w:val="40"/>
          <w:szCs w:val="40"/>
        </w:rPr>
        <w:t>November</w:t>
      </w:r>
      <w:r w:rsidR="002A753A">
        <w:rPr>
          <w:rFonts w:ascii="Monotype Corsiva" w:hAnsi="Monotype Corsiva"/>
          <w:sz w:val="40"/>
          <w:szCs w:val="40"/>
        </w:rPr>
        <w:t xml:space="preserve"> 11</w:t>
      </w:r>
      <w:r w:rsidR="0014723B">
        <w:rPr>
          <w:rFonts w:ascii="Monotype Corsiva" w:hAnsi="Monotype Corsiva"/>
          <w:sz w:val="40"/>
          <w:szCs w:val="40"/>
        </w:rPr>
        <w:t xml:space="preserve"> </w:t>
      </w:r>
      <w:r w:rsidR="002352C5" w:rsidRPr="5FFB5950">
        <w:rPr>
          <w:rFonts w:ascii="Monotype Corsiva" w:hAnsi="Monotype Corsiva"/>
          <w:sz w:val="40"/>
          <w:szCs w:val="40"/>
        </w:rPr>
        <w:t xml:space="preserve">through Friday, </w:t>
      </w:r>
      <w:r w:rsidR="008E2D58">
        <w:rPr>
          <w:rFonts w:ascii="Monotype Corsiva" w:hAnsi="Monotype Corsiva"/>
          <w:sz w:val="40"/>
          <w:szCs w:val="40"/>
        </w:rPr>
        <w:t xml:space="preserve">November </w:t>
      </w:r>
      <w:r w:rsidR="002A753A">
        <w:rPr>
          <w:rFonts w:ascii="Monotype Corsiva" w:hAnsi="Monotype Corsiva"/>
          <w:sz w:val="40"/>
          <w:szCs w:val="40"/>
        </w:rPr>
        <w:t>15</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23651748" w:rsidR="005E1605" w:rsidRPr="006D32FE" w:rsidRDefault="00BE1842"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088EF4" w14:textId="77777777" w:rsidR="002E2466" w:rsidRDefault="002E2466" w:rsidP="002E246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0460E80F" w14:textId="77777777" w:rsidR="002E2466" w:rsidRDefault="002E2466" w:rsidP="002E246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A03C3D9" w14:textId="14B32A85" w:rsidR="00A410A7" w:rsidRPr="006D32FE" w:rsidRDefault="002E2466" w:rsidP="002E246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6DB834"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6C40930E"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D7D6373" w14:textId="04567D12" w:rsidR="00A410A7" w:rsidRPr="006D32FE"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95FAA3" w14:textId="77777777" w:rsidR="00310883" w:rsidRDefault="00310883" w:rsidP="003108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Develop a Business Plan.</w:t>
            </w:r>
          </w:p>
          <w:p w14:paraId="16BD3441" w14:textId="77777777" w:rsidR="00310883" w:rsidRDefault="00310883" w:rsidP="003108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3</w:t>
            </w:r>
          </w:p>
          <w:p w14:paraId="4E5D2A4A" w14:textId="738A70CF" w:rsidR="00A410A7" w:rsidRPr="006D32FE" w:rsidRDefault="00310883" w:rsidP="00310883">
            <w:pPr>
              <w:widowControl w:val="0"/>
              <w:spacing w:line="240" w:lineRule="auto"/>
            </w:pPr>
            <w:r>
              <w:rPr>
                <w:rFonts w:ascii="Cambria" w:hAnsi="Cambria"/>
                <w:b/>
                <w:bCs/>
                <w:color w:val="000000" w:themeColor="text1"/>
                <w:sz w:val="20"/>
                <w:szCs w:val="20"/>
              </w:rPr>
              <w:t>Pages 64-9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6320AB9" w14:textId="77777777" w:rsidR="00A410A7" w:rsidRDefault="00AE659B"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Develop a Business Plan</w:t>
            </w:r>
            <w:r w:rsidR="008E67E0">
              <w:rPr>
                <w:rFonts w:ascii="Cambria" w:hAnsi="Cambria"/>
                <w:b/>
                <w:bCs/>
                <w:color w:val="000000" w:themeColor="text1"/>
                <w:sz w:val="20"/>
                <w:szCs w:val="20"/>
              </w:rPr>
              <w:t>.</w:t>
            </w:r>
          </w:p>
          <w:p w14:paraId="00226F0D" w14:textId="77777777" w:rsidR="008E67E0" w:rsidRDefault="008E67E0"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3</w:t>
            </w:r>
          </w:p>
          <w:p w14:paraId="672C27EE" w14:textId="4FCD147D" w:rsidR="008E67E0" w:rsidRPr="006D32FE" w:rsidRDefault="008E67E0"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Pages </w:t>
            </w:r>
            <w:r w:rsidR="00916904">
              <w:rPr>
                <w:rFonts w:ascii="Cambria" w:hAnsi="Cambria"/>
                <w:b/>
                <w:bCs/>
                <w:color w:val="000000" w:themeColor="text1"/>
                <w:sz w:val="20"/>
                <w:szCs w:val="20"/>
              </w:rPr>
              <w:t>64-9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C8BD0" w14:textId="77777777" w:rsidR="00646805" w:rsidRDefault="00646805" w:rsidP="00646805">
            <w:pPr>
              <w:pStyle w:val="paragraph"/>
              <w:spacing w:before="0" w:beforeAutospacing="0" w:after="0" w:afterAutospacing="0"/>
              <w:ind w:left="1425" w:hanging="1350"/>
              <w:textAlignment w:val="baseline"/>
            </w:pPr>
            <w:r>
              <w:t>Standard 4.1--Functions of Business: Define the term business and research the four major functions of business: (1) production and procurement, (2) marketing, (3) management, and (4) finance and accounting. Select a product and trace its development through each of the four functions, detailing who is involved at each stage.</w:t>
            </w:r>
          </w:p>
          <w:p w14:paraId="0ED5CF40" w14:textId="5E076ED2" w:rsidR="00646805" w:rsidRDefault="00646805" w:rsidP="00646805">
            <w:pPr>
              <w:pStyle w:val="paragraph"/>
              <w:spacing w:before="0" w:beforeAutospacing="0" w:after="0" w:afterAutospacing="0"/>
              <w:ind w:left="1425" w:hanging="1350"/>
              <w:textAlignment w:val="baseline"/>
            </w:pPr>
            <w:r>
              <w:t>Standard 4.2--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p w14:paraId="1A07F6CC" w14:textId="7F3E29C8" w:rsidR="00DB7A6F" w:rsidRDefault="00DB7A6F" w:rsidP="5FFB5950">
            <w:pPr>
              <w:pStyle w:val="paragraph"/>
              <w:spacing w:before="0" w:beforeAutospacing="0" w:after="0" w:afterAutospacing="0"/>
              <w:ind w:left="1425" w:hanging="1350"/>
              <w:textAlignment w:val="baseline"/>
            </w:pPr>
            <w:r>
              <w:t>Standard 4.4</w:t>
            </w:r>
            <w:r w:rsidR="00687D6A">
              <w:t>--</w:t>
            </w:r>
            <w:r>
              <w:t>Economic Systems: Cite the advantages and disadvantages of a market economy, a command economy, and a mixed economy. Discuss the relationships among consumers, business, and government in various economic systems, and analyze differences in these groups’ rights and responsibilities in countries where these distinctive systems exist.</w:t>
            </w:r>
          </w:p>
          <w:p w14:paraId="5BA0D33F" w14:textId="1A67F6C3" w:rsidR="009E6AF5" w:rsidRPr="006D32FE" w:rsidRDefault="00687D6A" w:rsidP="5FFB5950">
            <w:pPr>
              <w:pStyle w:val="paragraph"/>
              <w:spacing w:before="0" w:beforeAutospacing="0" w:after="0" w:afterAutospacing="0"/>
              <w:ind w:left="1425" w:hanging="1350"/>
              <w:textAlignment w:val="baseline"/>
              <w:rPr>
                <w:rFonts w:ascii="Cambria" w:eastAsia="Cambria" w:hAnsi="Cambria" w:cs="Cambria"/>
                <w:sz w:val="20"/>
                <w:szCs w:val="20"/>
              </w:rPr>
            </w:pPr>
            <w:r>
              <w:t>Standard 4.5--Elements of a Business Plan: Explain the importance of developing and organizing a successful business plan. Analyze the procedure for creating a business plan, identifying the proper format and key components of a business plan.</w:t>
            </w:r>
          </w:p>
        </w:tc>
      </w:tr>
      <w:tr w:rsidR="00A410A7" w:rsidRPr="006D32FE" w14:paraId="17DA884E" w14:textId="77777777" w:rsidTr="00826608">
        <w:trPr>
          <w:trHeight w:val="349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lastRenderedPageBreak/>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566F19C6" w:rsidR="00405793" w:rsidRPr="006D32FE" w:rsidRDefault="009637E5" w:rsidP="009637E5">
            <w:pPr>
              <w:rPr>
                <w:rFonts w:ascii="Cambria" w:hAnsi="Cambria"/>
                <w:sz w:val="20"/>
                <w:szCs w:val="20"/>
              </w:rPr>
            </w:pPr>
            <w:r>
              <w:rPr>
                <w:rFonts w:ascii="Cambria" w:hAnsi="Cambria"/>
                <w:sz w:val="20"/>
                <w:szCs w:val="20"/>
              </w:rPr>
              <w:t>NO SCHOOL</w:t>
            </w:r>
          </w:p>
        </w:tc>
        <w:tc>
          <w:tcPr>
            <w:tcW w:w="2495" w:type="dxa"/>
            <w:tcBorders>
              <w:top w:val="single" w:sz="18" w:space="0" w:color="000000" w:themeColor="text1"/>
            </w:tcBorders>
            <w:tcMar>
              <w:top w:w="100" w:type="dxa"/>
              <w:left w:w="100" w:type="dxa"/>
              <w:bottom w:w="100" w:type="dxa"/>
              <w:right w:w="100" w:type="dxa"/>
            </w:tcMar>
          </w:tcPr>
          <w:p w14:paraId="591D3B70" w14:textId="77777777" w:rsidR="009637E5" w:rsidRDefault="009637E5" w:rsidP="009637E5">
            <w:pPr>
              <w:rPr>
                <w:rFonts w:ascii="Cambria" w:hAnsi="Cambria"/>
                <w:sz w:val="20"/>
                <w:szCs w:val="20"/>
              </w:rPr>
            </w:pPr>
            <w:r>
              <w:rPr>
                <w:rFonts w:ascii="Cambria" w:hAnsi="Cambria"/>
                <w:sz w:val="20"/>
                <w:szCs w:val="20"/>
              </w:rPr>
              <w:t>Recognize how supply and demand interact to determine price.</w:t>
            </w:r>
          </w:p>
          <w:p w14:paraId="517E0AA2" w14:textId="77777777" w:rsidR="009637E5" w:rsidRDefault="009637E5" w:rsidP="009637E5">
            <w:pPr>
              <w:rPr>
                <w:rFonts w:ascii="Cambria" w:hAnsi="Cambria"/>
                <w:sz w:val="20"/>
                <w:szCs w:val="20"/>
              </w:rPr>
            </w:pPr>
            <w:r>
              <w:rPr>
                <w:rFonts w:ascii="Cambria" w:hAnsi="Cambria"/>
                <w:sz w:val="20"/>
                <w:szCs w:val="20"/>
              </w:rPr>
              <w:t>-Describe how costs of doing business affect the price of a good or service.</w:t>
            </w:r>
          </w:p>
          <w:p w14:paraId="6B6AC59C" w14:textId="77777777" w:rsidR="009637E5" w:rsidRPr="006D32FE" w:rsidRDefault="009637E5" w:rsidP="009637E5">
            <w:pPr>
              <w:rPr>
                <w:rFonts w:ascii="Cambria" w:hAnsi="Cambria"/>
                <w:sz w:val="20"/>
                <w:szCs w:val="20"/>
              </w:rPr>
            </w:pPr>
            <w:r>
              <w:rPr>
                <w:rFonts w:ascii="Cambria" w:hAnsi="Cambria"/>
                <w:sz w:val="20"/>
                <w:szCs w:val="20"/>
              </w:rPr>
              <w:t>-Explain the effect of different market structures on price.</w:t>
            </w: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223518B2" w14:textId="77777777" w:rsidR="00332392" w:rsidRDefault="00332392" w:rsidP="00332392">
            <w:pPr>
              <w:rPr>
                <w:rFonts w:ascii="Cambria" w:hAnsi="Cambria"/>
                <w:sz w:val="20"/>
                <w:szCs w:val="20"/>
              </w:rPr>
            </w:pPr>
            <w:r w:rsidRPr="00B00B73">
              <w:rPr>
                <w:rFonts w:ascii="Cambria" w:hAnsi="Cambria"/>
                <w:sz w:val="18"/>
                <w:szCs w:val="18"/>
              </w:rPr>
              <w:t>-</w:t>
            </w:r>
            <w:r>
              <w:rPr>
                <w:rFonts w:ascii="Cambria" w:hAnsi="Cambria"/>
                <w:sz w:val="20"/>
                <w:szCs w:val="20"/>
              </w:rPr>
              <w:t xml:space="preserve"> Distinguish between needs and wants.</w:t>
            </w:r>
          </w:p>
          <w:p w14:paraId="6A013117" w14:textId="77777777" w:rsidR="00332392" w:rsidRDefault="00332392" w:rsidP="00332392">
            <w:pPr>
              <w:rPr>
                <w:rFonts w:ascii="Cambria" w:hAnsi="Cambria"/>
                <w:sz w:val="20"/>
                <w:szCs w:val="20"/>
              </w:rPr>
            </w:pPr>
            <w:r>
              <w:rPr>
                <w:rFonts w:ascii="Cambria" w:hAnsi="Cambria"/>
                <w:sz w:val="20"/>
                <w:szCs w:val="20"/>
              </w:rPr>
              <w:t>-Describe the types of economic resources.</w:t>
            </w:r>
          </w:p>
          <w:p w14:paraId="4AC523AF" w14:textId="77777777" w:rsidR="00332392" w:rsidRPr="005F4584" w:rsidRDefault="00332392" w:rsidP="00332392">
            <w:pPr>
              <w:rPr>
                <w:rFonts w:ascii="Cambria" w:hAnsi="Cambria"/>
                <w:sz w:val="20"/>
                <w:szCs w:val="20"/>
              </w:rPr>
            </w:pPr>
            <w:r>
              <w:rPr>
                <w:rFonts w:ascii="Cambria" w:hAnsi="Cambria"/>
                <w:sz w:val="20"/>
                <w:szCs w:val="20"/>
              </w:rPr>
              <w:t>-Explain the role of entrepreneurs in the US economy.</w:t>
            </w:r>
          </w:p>
          <w:p w14:paraId="07F6D2BC" w14:textId="77777777" w:rsidR="00332392" w:rsidRDefault="00332392" w:rsidP="00332392">
            <w:pPr>
              <w:rPr>
                <w:rFonts w:ascii="Cambria" w:hAnsi="Cambria"/>
                <w:sz w:val="20"/>
                <w:szCs w:val="20"/>
              </w:rPr>
            </w:pPr>
            <w:r>
              <w:rPr>
                <w:rFonts w:ascii="Cambria" w:hAnsi="Cambria"/>
                <w:sz w:val="20"/>
                <w:szCs w:val="20"/>
              </w:rPr>
              <w:t>-Compare and contrast different types of economic systems.</w:t>
            </w:r>
          </w:p>
          <w:p w14:paraId="2C352D0A" w14:textId="77777777" w:rsidR="00A410A7" w:rsidRDefault="00332392" w:rsidP="00332392">
            <w:pPr>
              <w:rPr>
                <w:rFonts w:ascii="Cambria" w:hAnsi="Cambria"/>
                <w:sz w:val="20"/>
                <w:szCs w:val="20"/>
              </w:rPr>
            </w:pPr>
            <w:r>
              <w:rPr>
                <w:rFonts w:ascii="Cambria" w:hAnsi="Cambria"/>
                <w:sz w:val="20"/>
                <w:szCs w:val="20"/>
              </w:rPr>
              <w:t>-Explain how scarcity affects economic decisions.</w:t>
            </w:r>
          </w:p>
          <w:p w14:paraId="6A5C0C99" w14:textId="77777777" w:rsidR="00A460A4" w:rsidRDefault="00A460A4" w:rsidP="00A460A4">
            <w:pPr>
              <w:rPr>
                <w:rFonts w:ascii="Cambria" w:hAnsi="Cambria"/>
                <w:sz w:val="20"/>
                <w:szCs w:val="20"/>
              </w:rPr>
            </w:pPr>
            <w:r w:rsidRPr="00B00B73">
              <w:rPr>
                <w:rFonts w:ascii="Cambria" w:hAnsi="Cambria"/>
                <w:sz w:val="18"/>
                <w:szCs w:val="18"/>
              </w:rPr>
              <w:t>-</w:t>
            </w:r>
            <w:r>
              <w:rPr>
                <w:rFonts w:ascii="Cambria" w:hAnsi="Cambria"/>
                <w:sz w:val="20"/>
                <w:szCs w:val="20"/>
              </w:rPr>
              <w:t>-Compare and contrast different types of economic systems.</w:t>
            </w:r>
          </w:p>
          <w:p w14:paraId="685C3EB1" w14:textId="77777777" w:rsidR="00A460A4" w:rsidRDefault="00A460A4" w:rsidP="00A460A4">
            <w:pPr>
              <w:rPr>
                <w:rFonts w:ascii="Cambria" w:hAnsi="Cambria"/>
                <w:sz w:val="20"/>
                <w:szCs w:val="20"/>
              </w:rPr>
            </w:pPr>
            <w:r>
              <w:rPr>
                <w:rFonts w:ascii="Cambria" w:hAnsi="Cambria"/>
                <w:sz w:val="20"/>
                <w:szCs w:val="20"/>
              </w:rPr>
              <w:t>-Describe the characteristics of the US economy.</w:t>
            </w:r>
          </w:p>
          <w:p w14:paraId="35DE08D5" w14:textId="77777777" w:rsidR="00A460A4" w:rsidRDefault="00A460A4" w:rsidP="00A460A4">
            <w:pPr>
              <w:rPr>
                <w:rFonts w:ascii="Cambria" w:hAnsi="Cambria"/>
                <w:sz w:val="20"/>
                <w:szCs w:val="20"/>
              </w:rPr>
            </w:pPr>
            <w:r>
              <w:rPr>
                <w:rFonts w:ascii="Cambria" w:hAnsi="Cambria"/>
                <w:sz w:val="20"/>
                <w:szCs w:val="20"/>
              </w:rPr>
              <w:t>-Explain how scarcity affects economic decisions.</w:t>
            </w:r>
          </w:p>
          <w:p w14:paraId="1EC24055" w14:textId="77777777" w:rsidR="00A460A4" w:rsidRDefault="00A460A4" w:rsidP="00A460A4">
            <w:pPr>
              <w:rPr>
                <w:rFonts w:ascii="Cambria" w:hAnsi="Cambria"/>
                <w:sz w:val="20"/>
                <w:szCs w:val="20"/>
              </w:rPr>
            </w:pPr>
            <w:r>
              <w:rPr>
                <w:rFonts w:ascii="Cambria" w:hAnsi="Cambria"/>
                <w:sz w:val="20"/>
                <w:szCs w:val="20"/>
              </w:rPr>
              <w:t>-Explain how business functions are used to satisfy consumers.</w:t>
            </w:r>
          </w:p>
          <w:p w14:paraId="370B3FF4" w14:textId="77777777" w:rsidR="007E78F9" w:rsidRDefault="007E78F9" w:rsidP="007E78F9">
            <w:pPr>
              <w:rPr>
                <w:rFonts w:ascii="Cambria" w:hAnsi="Cambria"/>
                <w:sz w:val="20"/>
                <w:szCs w:val="20"/>
              </w:rPr>
            </w:pPr>
            <w:r>
              <w:rPr>
                <w:rFonts w:ascii="Cambria" w:hAnsi="Cambria"/>
                <w:sz w:val="20"/>
                <w:szCs w:val="20"/>
              </w:rPr>
              <w:t>Recognize how supply and demand interact to determine price.</w:t>
            </w:r>
          </w:p>
          <w:p w14:paraId="45A149E2" w14:textId="77777777" w:rsidR="007E78F9" w:rsidRDefault="007E78F9" w:rsidP="007E78F9">
            <w:pPr>
              <w:rPr>
                <w:rFonts w:ascii="Cambria" w:hAnsi="Cambria"/>
                <w:sz w:val="20"/>
                <w:szCs w:val="20"/>
              </w:rPr>
            </w:pPr>
            <w:r>
              <w:rPr>
                <w:rFonts w:ascii="Cambria" w:hAnsi="Cambria"/>
                <w:sz w:val="20"/>
                <w:szCs w:val="20"/>
              </w:rPr>
              <w:t>-Describe how costs of doing business affect the price of a good or service.</w:t>
            </w:r>
          </w:p>
          <w:p w14:paraId="5D23F95C" w14:textId="0E34DAEB" w:rsidR="007E78F9" w:rsidRPr="006D32FE" w:rsidRDefault="007E78F9" w:rsidP="007E78F9">
            <w:pPr>
              <w:rPr>
                <w:rFonts w:ascii="Cambria" w:hAnsi="Cambria"/>
                <w:sz w:val="20"/>
                <w:szCs w:val="20"/>
              </w:rPr>
            </w:pPr>
            <w:r>
              <w:rPr>
                <w:rFonts w:ascii="Cambria" w:hAnsi="Cambria"/>
                <w:sz w:val="20"/>
                <w:szCs w:val="20"/>
              </w:rPr>
              <w:t>-Explain the effect of different market structures on price.</w:t>
            </w:r>
          </w:p>
        </w:tc>
        <w:tc>
          <w:tcPr>
            <w:tcW w:w="2679" w:type="dxa"/>
            <w:tcBorders>
              <w:top w:val="single" w:sz="18" w:space="0" w:color="000000" w:themeColor="text1"/>
            </w:tcBorders>
            <w:tcMar>
              <w:top w:w="100" w:type="dxa"/>
              <w:left w:w="100" w:type="dxa"/>
              <w:bottom w:w="100" w:type="dxa"/>
              <w:right w:w="100" w:type="dxa"/>
            </w:tcMar>
          </w:tcPr>
          <w:p w14:paraId="7B42111B" w14:textId="77777777" w:rsidR="00C524E8" w:rsidRDefault="006D6D29" w:rsidP="00C524E8">
            <w:pPr>
              <w:rPr>
                <w:rFonts w:ascii="Cambria" w:hAnsi="Cambria"/>
                <w:sz w:val="20"/>
                <w:szCs w:val="20"/>
              </w:rPr>
            </w:pPr>
            <w:r>
              <w:rPr>
                <w:rFonts w:ascii="Cambria" w:hAnsi="Cambria"/>
                <w:sz w:val="20"/>
                <w:szCs w:val="20"/>
              </w:rPr>
              <w:t>-</w:t>
            </w:r>
            <w:r w:rsidR="00C524E8">
              <w:rPr>
                <w:rFonts w:ascii="Cambria" w:hAnsi="Cambria"/>
                <w:sz w:val="20"/>
                <w:szCs w:val="20"/>
              </w:rPr>
              <w:t>-List and describe the basic elements of a business plan.</w:t>
            </w:r>
          </w:p>
          <w:p w14:paraId="5F3791F1" w14:textId="30972383" w:rsidR="00826C1D" w:rsidRPr="006D32FE" w:rsidRDefault="00C524E8" w:rsidP="00C524E8">
            <w:pPr>
              <w:rPr>
                <w:rFonts w:ascii="Cambria" w:hAnsi="Cambria"/>
                <w:sz w:val="20"/>
                <w:szCs w:val="20"/>
              </w:rPr>
            </w:pPr>
            <w:r>
              <w:rPr>
                <w:rFonts w:ascii="Cambria" w:hAnsi="Cambria"/>
                <w:sz w:val="20"/>
                <w:szCs w:val="20"/>
              </w:rPr>
              <w:t>-List and describe the other elements of a business plan that capture readers’ attention and provide supporting information.</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DF53850" w14:textId="77777777" w:rsidR="00D30A5D" w:rsidRDefault="0048553D" w:rsidP="00916904">
            <w:pPr>
              <w:rPr>
                <w:rFonts w:ascii="Cambria" w:hAnsi="Cambria"/>
                <w:sz w:val="20"/>
                <w:szCs w:val="20"/>
              </w:rPr>
            </w:pPr>
            <w:r>
              <w:rPr>
                <w:rFonts w:ascii="Cambria" w:hAnsi="Cambria"/>
                <w:sz w:val="20"/>
                <w:szCs w:val="20"/>
              </w:rPr>
              <w:t xml:space="preserve">-List and describe </w:t>
            </w:r>
            <w:r w:rsidR="00685263">
              <w:rPr>
                <w:rFonts w:ascii="Cambria" w:hAnsi="Cambria"/>
                <w:sz w:val="20"/>
                <w:szCs w:val="20"/>
              </w:rPr>
              <w:t>the basic elements of a business plan</w:t>
            </w:r>
            <w:r w:rsidR="007202B9">
              <w:rPr>
                <w:rFonts w:ascii="Cambria" w:hAnsi="Cambria"/>
                <w:sz w:val="20"/>
                <w:szCs w:val="20"/>
              </w:rPr>
              <w:t>.</w:t>
            </w:r>
          </w:p>
          <w:p w14:paraId="39CA1027" w14:textId="442294A7" w:rsidR="005F06DA" w:rsidRPr="006D32FE" w:rsidRDefault="005F06DA" w:rsidP="00916904">
            <w:pPr>
              <w:rPr>
                <w:rFonts w:ascii="Cambria" w:hAnsi="Cambria"/>
                <w:sz w:val="20"/>
                <w:szCs w:val="20"/>
              </w:rPr>
            </w:pPr>
            <w:r>
              <w:rPr>
                <w:rFonts w:ascii="Cambria" w:hAnsi="Cambria"/>
                <w:sz w:val="20"/>
                <w:szCs w:val="20"/>
              </w:rPr>
              <w:t>-List and describe the other elements of a business plan that capture readers’ attention</w:t>
            </w:r>
            <w:r w:rsidR="003D087A">
              <w:rPr>
                <w:rFonts w:ascii="Cambria" w:hAnsi="Cambria"/>
                <w:sz w:val="20"/>
                <w:szCs w:val="20"/>
              </w:rPr>
              <w:t xml:space="preserve"> and provide supporting information.</w:t>
            </w: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269F0B33" w:rsidR="00955D52" w:rsidRPr="00300101" w:rsidRDefault="009637E5" w:rsidP="00B6591D">
            <w:pPr>
              <w:widowControl w:val="0"/>
              <w:spacing w:line="240" w:lineRule="auto"/>
              <w:rPr>
                <w:rFonts w:ascii="Cambria" w:hAnsi="Cambria"/>
                <w:color w:val="000000" w:themeColor="text1"/>
                <w:sz w:val="20"/>
                <w:szCs w:val="20"/>
              </w:rPr>
            </w:pPr>
            <w:r>
              <w:rPr>
                <w:rFonts w:ascii="Cambria" w:eastAsia="Times New Roman" w:hAnsi="Cambria" w:cs="Times New Roman"/>
                <w:color w:val="auto"/>
                <w:sz w:val="20"/>
                <w:szCs w:val="20"/>
              </w:rPr>
              <w:t>NO SCH</w:t>
            </w:r>
            <w:r w:rsidR="00F722F2">
              <w:rPr>
                <w:rFonts w:ascii="Cambria" w:eastAsia="Times New Roman" w:hAnsi="Cambria" w:cs="Times New Roman"/>
                <w:color w:val="auto"/>
                <w:sz w:val="20"/>
                <w:szCs w:val="20"/>
              </w:rPr>
              <w:t>OOL</w:t>
            </w:r>
          </w:p>
        </w:tc>
        <w:tc>
          <w:tcPr>
            <w:tcW w:w="2495" w:type="dxa"/>
            <w:tcBorders>
              <w:top w:val="single" w:sz="18" w:space="0" w:color="000000" w:themeColor="text1"/>
            </w:tcBorders>
            <w:tcMar>
              <w:top w:w="100" w:type="dxa"/>
              <w:left w:w="100" w:type="dxa"/>
              <w:bottom w:w="100" w:type="dxa"/>
              <w:right w:w="100" w:type="dxa"/>
            </w:tcMar>
          </w:tcPr>
          <w:p w14:paraId="7AF81EB4" w14:textId="77777777" w:rsidR="00840B6F" w:rsidRPr="006009A8" w:rsidRDefault="00840B6F" w:rsidP="00840B6F">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Pr>
                <w:rFonts w:ascii="Cambria" w:eastAsia="Times New Roman" w:hAnsi="Cambria" w:cs="Times New Roman"/>
                <w:color w:val="auto"/>
                <w:sz w:val="20"/>
                <w:szCs w:val="20"/>
              </w:rPr>
              <w:t>2.</w:t>
            </w:r>
          </w:p>
          <w:p w14:paraId="24C4643C" w14:textId="186D9DBC" w:rsidR="00955D52" w:rsidRPr="006D32FE" w:rsidRDefault="00955D52" w:rsidP="001E3EFD">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4A55DECF"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33687DEC"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w:t>
            </w:r>
            <w:r w:rsidR="00DB4229">
              <w:rPr>
                <w:rFonts w:ascii="Cambria" w:eastAsia="Times New Roman" w:hAnsi="Cambria" w:cs="Times New Roman"/>
                <w:color w:val="auto"/>
                <w:sz w:val="20"/>
                <w:szCs w:val="20"/>
              </w:rPr>
              <w:t xml:space="preserve"> </w:t>
            </w:r>
            <w:r w:rsidR="00840B6F">
              <w:rPr>
                <w:rFonts w:ascii="Cambria" w:eastAsia="Times New Roman" w:hAnsi="Cambria" w:cs="Times New Roman"/>
                <w:color w:val="auto"/>
                <w:sz w:val="20"/>
                <w:szCs w:val="20"/>
              </w:rPr>
              <w:t>3.</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09F45C3F"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3D087A">
              <w:rPr>
                <w:rFonts w:ascii="Cambria" w:eastAsia="Times New Roman" w:hAnsi="Cambria" w:cs="Times New Roman"/>
                <w:color w:val="auto"/>
                <w:sz w:val="20"/>
                <w:szCs w:val="20"/>
              </w:rPr>
              <w:t>3</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2DB78DBC" w:rsidR="00865CE8" w:rsidRPr="000015D8" w:rsidRDefault="000015D8" w:rsidP="00F722F2">
            <w:pPr>
              <w:widowControl w:val="0"/>
              <w:spacing w:line="240" w:lineRule="auto"/>
              <w:rPr>
                <w:rFonts w:ascii="Cambria" w:hAnsi="Cambria"/>
                <w:color w:val="auto"/>
                <w:sz w:val="20"/>
                <w:szCs w:val="20"/>
              </w:rPr>
            </w:pPr>
            <w:r>
              <w:rPr>
                <w:rFonts w:ascii="Cambria" w:hAnsi="Cambria"/>
                <w:color w:val="auto"/>
                <w:sz w:val="20"/>
                <w:szCs w:val="20"/>
              </w:rPr>
              <w:t>NO SCH</w:t>
            </w:r>
            <w:r w:rsidR="001166CD">
              <w:rPr>
                <w:rFonts w:ascii="Cambria" w:hAnsi="Cambria"/>
                <w:color w:val="auto"/>
                <w:sz w:val="20"/>
                <w:szCs w:val="20"/>
              </w:rPr>
              <w:t>OOL</w:t>
            </w:r>
          </w:p>
        </w:tc>
        <w:tc>
          <w:tcPr>
            <w:tcW w:w="2495" w:type="dxa"/>
            <w:tcBorders>
              <w:top w:val="single" w:sz="18" w:space="0" w:color="000000" w:themeColor="text1"/>
            </w:tcBorders>
            <w:tcMar>
              <w:top w:w="100" w:type="dxa"/>
              <w:left w:w="100" w:type="dxa"/>
              <w:bottom w:w="100" w:type="dxa"/>
              <w:right w:w="100" w:type="dxa"/>
            </w:tcMar>
          </w:tcPr>
          <w:p w14:paraId="5BB183F9" w14:textId="77777777" w:rsidR="00840B6F" w:rsidRPr="006D32FE" w:rsidRDefault="00840B6F" w:rsidP="00840B6F">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C73F2FD" w:rsidR="00865CE8" w:rsidRPr="006D32FE" w:rsidRDefault="00865CE8" w:rsidP="001E3EFD">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C25B7BA"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 xml:space="preserve">respond to a real-life or </w:t>
            </w:r>
            <w:r w:rsidR="00904E42">
              <w:rPr>
                <w:rFonts w:ascii="Cambria" w:hAnsi="Cambria"/>
                <w:color w:val="000000" w:themeColor="text1"/>
                <w:sz w:val="20"/>
                <w:szCs w:val="20"/>
              </w:rPr>
              <w:t>text-dependent</w:t>
            </w:r>
            <w:r>
              <w:rPr>
                <w:rFonts w:ascii="Cambria" w:hAnsi="Cambria"/>
                <w:color w:val="000000" w:themeColor="text1"/>
                <w:sz w:val="20"/>
                <w:szCs w:val="20"/>
              </w:rPr>
              <w:t xml:space="preserve">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7D66539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 xml:space="preserve">respond to a real-life or </w:t>
            </w:r>
            <w:r w:rsidR="00904E42">
              <w:rPr>
                <w:rFonts w:ascii="Cambria" w:hAnsi="Cambria"/>
                <w:color w:val="000000" w:themeColor="text1"/>
                <w:sz w:val="20"/>
                <w:szCs w:val="20"/>
              </w:rPr>
              <w:t>text-dependent</w:t>
            </w:r>
            <w:r>
              <w:rPr>
                <w:rFonts w:ascii="Cambria" w:hAnsi="Cambria"/>
                <w:color w:val="000000" w:themeColor="text1"/>
                <w:sz w:val="20"/>
                <w:szCs w:val="20"/>
              </w:rPr>
              <w:t xml:space="preserve">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39E54AE" w14:textId="20165932" w:rsidR="00677E60" w:rsidRPr="00A76F6B" w:rsidRDefault="00C8510E"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NO SCHOOL</w:t>
            </w:r>
          </w:p>
        </w:tc>
        <w:tc>
          <w:tcPr>
            <w:tcW w:w="2495" w:type="dxa"/>
            <w:tcBorders>
              <w:top w:val="single" w:sz="18" w:space="0" w:color="000000" w:themeColor="text1"/>
            </w:tcBorders>
            <w:tcMar>
              <w:top w:w="100" w:type="dxa"/>
              <w:left w:w="100" w:type="dxa"/>
              <w:bottom w:w="100" w:type="dxa"/>
              <w:right w:w="100" w:type="dxa"/>
            </w:tcMar>
          </w:tcPr>
          <w:p w14:paraId="037986D2" w14:textId="77777777" w:rsidR="00F722F2" w:rsidRDefault="00F722F2" w:rsidP="00F722F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6835D498" w14:textId="77777777" w:rsidR="00F722F2" w:rsidRDefault="00F722F2" w:rsidP="00F722F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7429AECC" w14:textId="77777777" w:rsidR="00F722F2" w:rsidRDefault="00F722F2" w:rsidP="00F722F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E23B14E" w14:textId="77777777" w:rsidR="00F722F2" w:rsidRDefault="00F722F2" w:rsidP="00F722F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A55FE70" w14:textId="77777777" w:rsidR="00F722F2" w:rsidRDefault="00F722F2" w:rsidP="00F722F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100EE755" w:rsidR="00A410A7" w:rsidRPr="006D32FE" w:rsidRDefault="00F722F2" w:rsidP="00F722F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8633E6D" w:rsidR="00A410A7" w:rsidRPr="00D72084" w:rsidRDefault="001D4C41"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NO </w:t>
            </w:r>
            <w:r w:rsidR="00C8510E">
              <w:rPr>
                <w:rFonts w:ascii="Cambria" w:hAnsi="Cambria"/>
                <w:sz w:val="20"/>
                <w:szCs w:val="20"/>
              </w:rPr>
              <w:t>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3A47D651" w:rsidR="00A410A7" w:rsidRPr="006D32FE" w:rsidRDefault="001B05BB"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31D642A" w:rsidR="006D32FE" w:rsidRPr="006D32FE" w:rsidRDefault="00371F59" w:rsidP="00F35485">
            <w:pPr>
              <w:widowControl w:val="0"/>
              <w:spacing w:line="240" w:lineRule="auto"/>
              <w:textAlignment w:val="baseline"/>
              <w:rPr>
                <w:rFonts w:ascii="Cambria" w:hAnsi="Cambria"/>
                <w:b/>
                <w:bCs/>
                <w:sz w:val="20"/>
                <w:szCs w:val="20"/>
              </w:rPr>
            </w:pPr>
            <w:r>
              <w:rPr>
                <w:rFonts w:ascii="Cambria" w:hAnsi="Cambria"/>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224759" w14:textId="77777777" w:rsidR="001166CD" w:rsidRPr="006D32FE" w:rsidRDefault="001166CD" w:rsidP="001166CD">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50CED0AC" w14:textId="5363AF80"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1E7C7F91" w:rsidR="006D32FE" w:rsidRPr="006D32FE" w:rsidRDefault="00371F59" w:rsidP="00F35485">
            <w:pPr>
              <w:widowControl w:val="0"/>
              <w:spacing w:line="240" w:lineRule="auto"/>
              <w:textAlignment w:val="baseline"/>
              <w:rPr>
                <w:rFonts w:ascii="Cambria" w:hAnsi="Cambria"/>
                <w:sz w:val="20"/>
                <w:szCs w:val="20"/>
              </w:rPr>
            </w:pPr>
            <w:r>
              <w:rPr>
                <w:rFonts w:ascii="Cambria" w:hAnsi="Cambria"/>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5B3754" w14:textId="77777777" w:rsidR="00976BBA" w:rsidRPr="006D32FE" w:rsidRDefault="00976BBA" w:rsidP="00976BBA">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60BA49C1" w14:textId="4F6AC1C4" w:rsidR="006D32FE" w:rsidRPr="006D32FE" w:rsidRDefault="006D32FE" w:rsidP="00FA3781">
            <w:pPr>
              <w:pStyle w:val="paragraph"/>
              <w:spacing w:before="0" w:beforeAutospacing="0" w:after="0" w:afterAutospacing="0"/>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2FE07AF" w:rsidR="00925459" w:rsidRPr="006D32FE" w:rsidRDefault="00CD313F" w:rsidP="5FFB5950">
            <w:pPr>
              <w:widowControl w:val="0"/>
              <w:spacing w:line="240" w:lineRule="auto"/>
              <w:rPr>
                <w:rFonts w:ascii="Cambria" w:hAnsi="Cambria"/>
                <w:sz w:val="20"/>
                <w:szCs w:val="20"/>
              </w:rPr>
            </w:pPr>
            <w:r>
              <w:rPr>
                <w:rFonts w:ascii="Cambria" w:hAnsi="Cambria"/>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252B59ED" w:rsidR="00925459" w:rsidRPr="006D32FE" w:rsidRDefault="00371F59"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s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66ED0166"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w:t>
            </w:r>
            <w:r w:rsidR="003E2AE5">
              <w:rPr>
                <w:rFonts w:ascii="Cambria" w:hAnsi="Cambria"/>
                <w:sz w:val="20"/>
                <w:szCs w:val="20"/>
              </w:rPr>
              <w:t>s</w:t>
            </w:r>
            <w:r>
              <w:rPr>
                <w:rFonts w:ascii="Cambria" w:hAnsi="Cambria"/>
                <w:sz w:val="20"/>
                <w:szCs w:val="20"/>
              </w:rPr>
              <w:t xml:space="preserve">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D5BA3A3"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w:t>
            </w:r>
            <w:r w:rsidR="003E2AE5">
              <w:rPr>
                <w:rFonts w:ascii="Cambria" w:hAnsi="Cambria"/>
                <w:sz w:val="20"/>
                <w:szCs w:val="20"/>
              </w:rPr>
              <w:t>s</w:t>
            </w:r>
            <w:r>
              <w:rPr>
                <w:rFonts w:ascii="Cambria" w:hAnsi="Cambria"/>
                <w:sz w:val="20"/>
                <w:szCs w:val="20"/>
              </w:rPr>
              <w:t xml:space="preserve">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FD213CA"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 xml:space="preserve">either turn in written classroom </w:t>
            </w:r>
            <w:r w:rsidR="003E2AE5">
              <w:rPr>
                <w:rFonts w:ascii="Cambria" w:hAnsi="Cambria"/>
                <w:sz w:val="20"/>
                <w:szCs w:val="20"/>
              </w:rPr>
              <w:t>assignments</w:t>
            </w:r>
            <w:r>
              <w:rPr>
                <w:rFonts w:ascii="Cambria" w:hAnsi="Cambria"/>
                <w:sz w:val="20"/>
                <w:szCs w:val="20"/>
              </w:rPr>
              <w:t xml:space="preserve">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0DF8B070" w:rsidR="006D32FE" w:rsidRPr="006D32FE" w:rsidRDefault="00CD313F" w:rsidP="5FFB5950">
            <w:pPr>
              <w:widowControl w:val="0"/>
              <w:spacing w:line="240" w:lineRule="auto"/>
              <w:rPr>
                <w:rFonts w:ascii="Cambria" w:hAnsi="Cambria"/>
                <w:sz w:val="20"/>
                <w:szCs w:val="20"/>
              </w:rPr>
            </w:pPr>
            <w:r>
              <w:rPr>
                <w:rFonts w:ascii="Cambria" w:hAnsi="Cambria"/>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FCF384" w14:textId="77777777" w:rsidR="00371F59" w:rsidRPr="006D32FE" w:rsidRDefault="00371F59" w:rsidP="00371F59">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4D227B25" w14:textId="467BC25D" w:rsidR="006D32FE" w:rsidRPr="006D32FE" w:rsidRDefault="006D32FE" w:rsidP="009213E2">
            <w:pPr>
              <w:widowControl w:val="0"/>
              <w:spacing w:line="240" w:lineRule="auto"/>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425FB6D7" w:rsidR="006D32FE" w:rsidRPr="006D32FE" w:rsidRDefault="00CD313F" w:rsidP="004B1E9F">
            <w:pPr>
              <w:widowControl w:val="0"/>
              <w:spacing w:line="240" w:lineRule="auto"/>
              <w:textAlignment w:val="baseline"/>
              <w:rPr>
                <w:rFonts w:ascii="Cambria" w:hAnsi="Cambria"/>
                <w:sz w:val="20"/>
                <w:szCs w:val="20"/>
              </w:rPr>
            </w:pPr>
            <w:r>
              <w:rPr>
                <w:rFonts w:ascii="Cambria" w:hAnsi="Cambria"/>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1C6E18D" w14:textId="77777777" w:rsidR="004B1E9F" w:rsidRPr="006D32FE" w:rsidRDefault="004B1E9F" w:rsidP="004B1E9F">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75F43547" w:rsidR="006D32FE" w:rsidRPr="006D32FE" w:rsidRDefault="006D32FE" w:rsidP="00FC4A80">
            <w:pPr>
              <w:widowControl w:val="0"/>
              <w:spacing w:line="240" w:lineRule="auto"/>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53FABA69" w:rsidR="00987782" w:rsidRPr="006D32FE" w:rsidRDefault="000C0DB1" w:rsidP="00987782">
            <w:pPr>
              <w:widowControl w:val="0"/>
              <w:spacing w:line="240" w:lineRule="auto"/>
              <w:textAlignment w:val="baseline"/>
              <w:rPr>
                <w:rFonts w:ascii="Cambria" w:hAnsi="Cambria"/>
                <w:b/>
                <w:bCs/>
                <w:sz w:val="20"/>
                <w:szCs w:val="20"/>
              </w:rPr>
            </w:pPr>
            <w:r>
              <w:rPr>
                <w:rFonts w:ascii="Cambria" w:hAnsi="Cambria"/>
                <w:sz w:val="20"/>
                <w:szCs w:val="20"/>
              </w:rPr>
              <w:t>NO SCHOOL</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397E60" w14:textId="77777777" w:rsidR="000C0DB1" w:rsidRPr="006D32FE" w:rsidRDefault="000C0DB1" w:rsidP="000C0DB1">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6E94C883" w:rsidR="002E64B6" w:rsidRPr="006D32FE" w:rsidRDefault="002E64B6" w:rsidP="00FC4A80">
            <w:pPr>
              <w:widowControl w:val="0"/>
              <w:spacing w:line="240" w:lineRule="auto"/>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lastRenderedPageBreak/>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2030728" w:rsidR="002E64B6" w:rsidRPr="006D32FE" w:rsidRDefault="001D4C65" w:rsidP="002E64B6">
            <w:pPr>
              <w:widowControl w:val="0"/>
              <w:spacing w:line="240" w:lineRule="auto"/>
              <w:rPr>
                <w:rFonts w:ascii="Cambria" w:hAnsi="Cambria"/>
                <w:b/>
                <w:bCs/>
                <w:sz w:val="20"/>
                <w:szCs w:val="20"/>
              </w:rPr>
            </w:pPr>
            <w:r>
              <w:rPr>
                <w:rFonts w:ascii="Cambria" w:hAnsi="Cambria"/>
                <w:b/>
                <w:bCs/>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76872E9" w:rsidR="002E64B6" w:rsidRPr="006D32FE" w:rsidRDefault="00F44151" w:rsidP="00136FF3">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4C544BC8" w:rsidR="002E64B6" w:rsidRPr="006D32FE" w:rsidRDefault="001D4C65" w:rsidP="00F44151">
            <w:pPr>
              <w:widowControl w:val="0"/>
              <w:spacing w:line="240" w:lineRule="auto"/>
              <w:textAlignment w:val="baseline"/>
              <w:rPr>
                <w:rFonts w:ascii="Cambria" w:hAnsi="Cambria"/>
                <w:sz w:val="20"/>
                <w:szCs w:val="20"/>
              </w:rPr>
            </w:pPr>
            <w:r>
              <w:rPr>
                <w:rFonts w:ascii="Cambria" w:hAnsi="Cambria"/>
                <w:sz w:val="20"/>
                <w:szCs w:val="20"/>
              </w:rPr>
              <w:t>NO SCHO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23645AC" w14:textId="77777777" w:rsidR="00F44151" w:rsidRPr="006D32FE" w:rsidRDefault="00F44151" w:rsidP="00F44151">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1D2B9005" w14:textId="3B531886" w:rsidR="002E64B6" w:rsidRPr="006D32FE" w:rsidRDefault="002E64B6" w:rsidP="00FC4A80">
            <w:pPr>
              <w:widowControl w:val="0"/>
              <w:spacing w:line="240" w:lineRule="auto"/>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5F9E6CA9" w:rsidR="008031E8" w:rsidRPr="006D32FE" w:rsidRDefault="00F44151" w:rsidP="00987782">
            <w:pPr>
              <w:widowControl w:val="0"/>
              <w:spacing w:line="240" w:lineRule="auto"/>
              <w:rPr>
                <w:rFonts w:ascii="Cambria" w:hAnsi="Cambria"/>
                <w:b/>
                <w:bCs/>
                <w:sz w:val="20"/>
                <w:szCs w:val="20"/>
              </w:rPr>
            </w:pPr>
            <w:r>
              <w:rPr>
                <w:rFonts w:ascii="Cambria" w:hAnsi="Cambria"/>
                <w:sz w:val="20"/>
                <w:szCs w:val="20"/>
              </w:rPr>
              <w:t>NO SC</w:t>
            </w:r>
            <w:r w:rsidR="001D4C65">
              <w:rPr>
                <w:rFonts w:ascii="Cambria" w:hAnsi="Cambria"/>
                <w:sz w:val="20"/>
                <w:szCs w:val="20"/>
              </w:rPr>
              <w:t>HOOL</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0262A52D" w:rsidR="008031E8" w:rsidRPr="006D32FE" w:rsidRDefault="00F44151" w:rsidP="00640B6F">
            <w:pPr>
              <w:widowControl w:val="0"/>
              <w:spacing w:line="240" w:lineRule="auto"/>
              <w:textAlignment w:val="baseline"/>
              <w:rPr>
                <w:rFonts w:ascii="Cambria" w:hAnsi="Cambria"/>
                <w:sz w:val="20"/>
                <w:szCs w:val="20"/>
              </w:rPr>
            </w:pPr>
            <w:r>
              <w:rPr>
                <w:rFonts w:ascii="Cambria" w:hAnsi="Cambria"/>
                <w:sz w:val="20"/>
                <w:szCs w:val="20"/>
              </w:rPr>
              <w:t>Students could complete Kahoot, EverFi  simulations, or other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3C206E3A" w:rsidR="008031E8" w:rsidRPr="006D32FE" w:rsidRDefault="00831B59" w:rsidP="002E64B6">
            <w:pPr>
              <w:rPr>
                <w:rFonts w:ascii="Cambria" w:hAnsi="Cambria"/>
                <w:sz w:val="20"/>
                <w:szCs w:val="20"/>
              </w:rPr>
            </w:pPr>
            <w:r>
              <w:rPr>
                <w:rFonts w:ascii="Cambria" w:hAnsi="Cambria"/>
                <w:sz w:val="20"/>
                <w:szCs w:val="20"/>
              </w:rPr>
              <w:t>Students could complete KaHoot, EverFi  simulations, or other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3D2718F9" w:rsidR="008031E8" w:rsidRPr="006D32FE" w:rsidRDefault="00831B59" w:rsidP="00563F77">
            <w:pPr>
              <w:widowControl w:val="0"/>
              <w:spacing w:line="240" w:lineRule="auto"/>
              <w:rPr>
                <w:rFonts w:ascii="Cambria" w:hAnsi="Cambria"/>
                <w:sz w:val="20"/>
                <w:szCs w:val="20"/>
              </w:rPr>
            </w:pPr>
            <w:r>
              <w:rPr>
                <w:rFonts w:ascii="Cambria" w:hAnsi="Cambria"/>
                <w:sz w:val="20"/>
                <w:szCs w:val="20"/>
              </w:rPr>
              <w:t>Students could complete KaHoot, EverFi  simulations, or other assignments about Entrepreneurship.</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584DE1B2" w:rsidR="008031E8" w:rsidRPr="006D32FE" w:rsidRDefault="00831B59" w:rsidP="00831B59">
            <w:pPr>
              <w:widowControl w:val="0"/>
              <w:spacing w:line="240" w:lineRule="auto"/>
              <w:rPr>
                <w:rFonts w:ascii="Cambria" w:hAnsi="Cambria"/>
                <w:sz w:val="20"/>
                <w:szCs w:val="20"/>
              </w:rPr>
            </w:pPr>
            <w:r>
              <w:rPr>
                <w:rFonts w:ascii="Cambria" w:hAnsi="Cambria"/>
                <w:sz w:val="20"/>
                <w:szCs w:val="20"/>
              </w:rPr>
              <w:t>Students could complete KaHoot, EverFi  simulations, or other assignments about Entrepreneurship.</w:t>
            </w: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1D523" w14:textId="77777777" w:rsidR="0005104D" w:rsidRDefault="0005104D">
      <w:pPr>
        <w:spacing w:line="240" w:lineRule="auto"/>
      </w:pPr>
      <w:r>
        <w:separator/>
      </w:r>
    </w:p>
  </w:endnote>
  <w:endnote w:type="continuationSeparator" w:id="0">
    <w:p w14:paraId="398401C9" w14:textId="77777777" w:rsidR="0005104D" w:rsidRDefault="000510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3772E4" w14:textId="77777777" w:rsidR="0005104D" w:rsidRDefault="0005104D">
      <w:pPr>
        <w:spacing w:line="240" w:lineRule="auto"/>
      </w:pPr>
      <w:r>
        <w:separator/>
      </w:r>
    </w:p>
  </w:footnote>
  <w:footnote w:type="continuationSeparator" w:id="0">
    <w:p w14:paraId="5BA12183" w14:textId="77777777" w:rsidR="0005104D" w:rsidRDefault="000510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15D8"/>
    <w:rsid w:val="00003A8B"/>
    <w:rsid w:val="00003F6D"/>
    <w:rsid w:val="000078AE"/>
    <w:rsid w:val="000109CE"/>
    <w:rsid w:val="0001108C"/>
    <w:rsid w:val="000136A1"/>
    <w:rsid w:val="00020799"/>
    <w:rsid w:val="00024404"/>
    <w:rsid w:val="00030CA6"/>
    <w:rsid w:val="000315E9"/>
    <w:rsid w:val="00032CF6"/>
    <w:rsid w:val="000331C1"/>
    <w:rsid w:val="00033461"/>
    <w:rsid w:val="00033BA5"/>
    <w:rsid w:val="000404A5"/>
    <w:rsid w:val="00043715"/>
    <w:rsid w:val="00044CBA"/>
    <w:rsid w:val="0005104D"/>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0DB1"/>
    <w:rsid w:val="000C43D1"/>
    <w:rsid w:val="000C4691"/>
    <w:rsid w:val="000C6B0C"/>
    <w:rsid w:val="000C7910"/>
    <w:rsid w:val="000D0E94"/>
    <w:rsid w:val="000D1CF4"/>
    <w:rsid w:val="000D507B"/>
    <w:rsid w:val="000D5F6D"/>
    <w:rsid w:val="000E16D3"/>
    <w:rsid w:val="000E36FE"/>
    <w:rsid w:val="000E618D"/>
    <w:rsid w:val="000E67A1"/>
    <w:rsid w:val="000E6FE7"/>
    <w:rsid w:val="000F22A5"/>
    <w:rsid w:val="000F4677"/>
    <w:rsid w:val="001003DC"/>
    <w:rsid w:val="00102615"/>
    <w:rsid w:val="001108F4"/>
    <w:rsid w:val="0011104D"/>
    <w:rsid w:val="0011546F"/>
    <w:rsid w:val="001166CD"/>
    <w:rsid w:val="00116AFA"/>
    <w:rsid w:val="00121A1F"/>
    <w:rsid w:val="00121C77"/>
    <w:rsid w:val="001223E9"/>
    <w:rsid w:val="001240D3"/>
    <w:rsid w:val="001347A0"/>
    <w:rsid w:val="00136232"/>
    <w:rsid w:val="00136FF3"/>
    <w:rsid w:val="00144D9E"/>
    <w:rsid w:val="0014723B"/>
    <w:rsid w:val="001475C3"/>
    <w:rsid w:val="00149D4A"/>
    <w:rsid w:val="001505DC"/>
    <w:rsid w:val="001507B1"/>
    <w:rsid w:val="0015239A"/>
    <w:rsid w:val="001572AA"/>
    <w:rsid w:val="00160666"/>
    <w:rsid w:val="00161189"/>
    <w:rsid w:val="00161597"/>
    <w:rsid w:val="0016394C"/>
    <w:rsid w:val="00163CA6"/>
    <w:rsid w:val="0016492B"/>
    <w:rsid w:val="00165822"/>
    <w:rsid w:val="0016622A"/>
    <w:rsid w:val="00171106"/>
    <w:rsid w:val="0017795F"/>
    <w:rsid w:val="00183888"/>
    <w:rsid w:val="00184502"/>
    <w:rsid w:val="00184611"/>
    <w:rsid w:val="00185F61"/>
    <w:rsid w:val="00187BF6"/>
    <w:rsid w:val="001908EB"/>
    <w:rsid w:val="001A0360"/>
    <w:rsid w:val="001B05BB"/>
    <w:rsid w:val="001B05F5"/>
    <w:rsid w:val="001B168C"/>
    <w:rsid w:val="001B1FC9"/>
    <w:rsid w:val="001B5EFD"/>
    <w:rsid w:val="001B76F7"/>
    <w:rsid w:val="001C08DA"/>
    <w:rsid w:val="001C323D"/>
    <w:rsid w:val="001C5778"/>
    <w:rsid w:val="001C57EE"/>
    <w:rsid w:val="001C62A1"/>
    <w:rsid w:val="001D0DEC"/>
    <w:rsid w:val="001D2FE0"/>
    <w:rsid w:val="001D4C41"/>
    <w:rsid w:val="001D4C65"/>
    <w:rsid w:val="001E058F"/>
    <w:rsid w:val="001E0686"/>
    <w:rsid w:val="001E1E20"/>
    <w:rsid w:val="001E1E43"/>
    <w:rsid w:val="001E3EFD"/>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47CA8"/>
    <w:rsid w:val="0025053B"/>
    <w:rsid w:val="00262DC1"/>
    <w:rsid w:val="00265FEE"/>
    <w:rsid w:val="00266EE8"/>
    <w:rsid w:val="00267D98"/>
    <w:rsid w:val="0027005C"/>
    <w:rsid w:val="00270A1D"/>
    <w:rsid w:val="00271D5F"/>
    <w:rsid w:val="0027277D"/>
    <w:rsid w:val="00273DDD"/>
    <w:rsid w:val="00274513"/>
    <w:rsid w:val="0028035B"/>
    <w:rsid w:val="0028161F"/>
    <w:rsid w:val="00291359"/>
    <w:rsid w:val="002938D0"/>
    <w:rsid w:val="00293DDC"/>
    <w:rsid w:val="00294ECB"/>
    <w:rsid w:val="00294ED1"/>
    <w:rsid w:val="002973C6"/>
    <w:rsid w:val="002A22E5"/>
    <w:rsid w:val="002A436F"/>
    <w:rsid w:val="002A470D"/>
    <w:rsid w:val="002A753A"/>
    <w:rsid w:val="002B1915"/>
    <w:rsid w:val="002B6E96"/>
    <w:rsid w:val="002C0C11"/>
    <w:rsid w:val="002C1E83"/>
    <w:rsid w:val="002C3E7D"/>
    <w:rsid w:val="002C4135"/>
    <w:rsid w:val="002C4D09"/>
    <w:rsid w:val="002C6686"/>
    <w:rsid w:val="002D1EAB"/>
    <w:rsid w:val="002D2A85"/>
    <w:rsid w:val="002E110D"/>
    <w:rsid w:val="002E2466"/>
    <w:rsid w:val="002E3BFE"/>
    <w:rsid w:val="002E44F1"/>
    <w:rsid w:val="002E5269"/>
    <w:rsid w:val="002E63CD"/>
    <w:rsid w:val="002E64B6"/>
    <w:rsid w:val="002F0B71"/>
    <w:rsid w:val="002F2CF8"/>
    <w:rsid w:val="002F74DA"/>
    <w:rsid w:val="00300101"/>
    <w:rsid w:val="00302150"/>
    <w:rsid w:val="00310883"/>
    <w:rsid w:val="003138D7"/>
    <w:rsid w:val="00316273"/>
    <w:rsid w:val="003245A2"/>
    <w:rsid w:val="00325CAD"/>
    <w:rsid w:val="00332392"/>
    <w:rsid w:val="00341DB6"/>
    <w:rsid w:val="00343612"/>
    <w:rsid w:val="00345B6D"/>
    <w:rsid w:val="00345EA3"/>
    <w:rsid w:val="00346DC3"/>
    <w:rsid w:val="00350B6F"/>
    <w:rsid w:val="00353267"/>
    <w:rsid w:val="0035509C"/>
    <w:rsid w:val="00355704"/>
    <w:rsid w:val="003557BA"/>
    <w:rsid w:val="003643CE"/>
    <w:rsid w:val="00365F10"/>
    <w:rsid w:val="0036648D"/>
    <w:rsid w:val="00371E81"/>
    <w:rsid w:val="00371F59"/>
    <w:rsid w:val="00381963"/>
    <w:rsid w:val="00382425"/>
    <w:rsid w:val="0038282E"/>
    <w:rsid w:val="00385B39"/>
    <w:rsid w:val="00393BA8"/>
    <w:rsid w:val="0039668A"/>
    <w:rsid w:val="003A079B"/>
    <w:rsid w:val="003A4846"/>
    <w:rsid w:val="003A7415"/>
    <w:rsid w:val="003B59DA"/>
    <w:rsid w:val="003C0F42"/>
    <w:rsid w:val="003C2232"/>
    <w:rsid w:val="003C230C"/>
    <w:rsid w:val="003C2E29"/>
    <w:rsid w:val="003C4547"/>
    <w:rsid w:val="003D00E3"/>
    <w:rsid w:val="003D087A"/>
    <w:rsid w:val="003D08E7"/>
    <w:rsid w:val="003D3A12"/>
    <w:rsid w:val="003D4B6C"/>
    <w:rsid w:val="003D5377"/>
    <w:rsid w:val="003D6265"/>
    <w:rsid w:val="003E006A"/>
    <w:rsid w:val="003E01DF"/>
    <w:rsid w:val="003E2958"/>
    <w:rsid w:val="003E2AE5"/>
    <w:rsid w:val="003E446D"/>
    <w:rsid w:val="003F4668"/>
    <w:rsid w:val="00400157"/>
    <w:rsid w:val="00403FDF"/>
    <w:rsid w:val="00405793"/>
    <w:rsid w:val="0041058E"/>
    <w:rsid w:val="00413F64"/>
    <w:rsid w:val="004161FB"/>
    <w:rsid w:val="00417B98"/>
    <w:rsid w:val="00417DBF"/>
    <w:rsid w:val="00433BFF"/>
    <w:rsid w:val="00435559"/>
    <w:rsid w:val="004361AD"/>
    <w:rsid w:val="00436220"/>
    <w:rsid w:val="004415A9"/>
    <w:rsid w:val="00442474"/>
    <w:rsid w:val="004452A4"/>
    <w:rsid w:val="004627AD"/>
    <w:rsid w:val="0046597E"/>
    <w:rsid w:val="00476E1A"/>
    <w:rsid w:val="0048553D"/>
    <w:rsid w:val="00485C9D"/>
    <w:rsid w:val="0048706C"/>
    <w:rsid w:val="00487501"/>
    <w:rsid w:val="004963D9"/>
    <w:rsid w:val="004A18B3"/>
    <w:rsid w:val="004A1AE1"/>
    <w:rsid w:val="004A1BDA"/>
    <w:rsid w:val="004A5D89"/>
    <w:rsid w:val="004A6BE0"/>
    <w:rsid w:val="004B00C1"/>
    <w:rsid w:val="004B1E9F"/>
    <w:rsid w:val="004C1CDC"/>
    <w:rsid w:val="004C4218"/>
    <w:rsid w:val="004D1FF7"/>
    <w:rsid w:val="004F0806"/>
    <w:rsid w:val="004F0AF1"/>
    <w:rsid w:val="004F0D7D"/>
    <w:rsid w:val="004F4EFB"/>
    <w:rsid w:val="005009C6"/>
    <w:rsid w:val="00503AC2"/>
    <w:rsid w:val="00505A49"/>
    <w:rsid w:val="00506FA8"/>
    <w:rsid w:val="00510D04"/>
    <w:rsid w:val="005123E3"/>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6E26"/>
    <w:rsid w:val="00547560"/>
    <w:rsid w:val="0055047B"/>
    <w:rsid w:val="00552494"/>
    <w:rsid w:val="0055332E"/>
    <w:rsid w:val="0055777B"/>
    <w:rsid w:val="00562BDF"/>
    <w:rsid w:val="00563F77"/>
    <w:rsid w:val="005665CE"/>
    <w:rsid w:val="00572052"/>
    <w:rsid w:val="00572564"/>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1A24"/>
    <w:rsid w:val="005D2579"/>
    <w:rsid w:val="005D5C60"/>
    <w:rsid w:val="005D6DD0"/>
    <w:rsid w:val="005D70AE"/>
    <w:rsid w:val="005E04A1"/>
    <w:rsid w:val="005E1605"/>
    <w:rsid w:val="005E2409"/>
    <w:rsid w:val="005E26FA"/>
    <w:rsid w:val="005E4268"/>
    <w:rsid w:val="005E713D"/>
    <w:rsid w:val="005F06DA"/>
    <w:rsid w:val="005F0C8A"/>
    <w:rsid w:val="005F4584"/>
    <w:rsid w:val="005F5848"/>
    <w:rsid w:val="005F7490"/>
    <w:rsid w:val="005F7F4F"/>
    <w:rsid w:val="006009A8"/>
    <w:rsid w:val="00603574"/>
    <w:rsid w:val="00605401"/>
    <w:rsid w:val="0060575D"/>
    <w:rsid w:val="0061510D"/>
    <w:rsid w:val="00617786"/>
    <w:rsid w:val="0062115E"/>
    <w:rsid w:val="0062139B"/>
    <w:rsid w:val="0062155F"/>
    <w:rsid w:val="0062265A"/>
    <w:rsid w:val="00627B7C"/>
    <w:rsid w:val="0063236D"/>
    <w:rsid w:val="00633D36"/>
    <w:rsid w:val="00633D9D"/>
    <w:rsid w:val="00636095"/>
    <w:rsid w:val="00636620"/>
    <w:rsid w:val="00640B6F"/>
    <w:rsid w:val="00644F39"/>
    <w:rsid w:val="00646786"/>
    <w:rsid w:val="00646805"/>
    <w:rsid w:val="006475DF"/>
    <w:rsid w:val="00647D03"/>
    <w:rsid w:val="00651636"/>
    <w:rsid w:val="00656924"/>
    <w:rsid w:val="0065767B"/>
    <w:rsid w:val="006647BA"/>
    <w:rsid w:val="0067071E"/>
    <w:rsid w:val="00671E03"/>
    <w:rsid w:val="00675672"/>
    <w:rsid w:val="006772C6"/>
    <w:rsid w:val="00677E60"/>
    <w:rsid w:val="00680798"/>
    <w:rsid w:val="006831C8"/>
    <w:rsid w:val="00683915"/>
    <w:rsid w:val="00685263"/>
    <w:rsid w:val="00686222"/>
    <w:rsid w:val="00687D6A"/>
    <w:rsid w:val="006A404F"/>
    <w:rsid w:val="006A52E5"/>
    <w:rsid w:val="006A72A3"/>
    <w:rsid w:val="006B3AD1"/>
    <w:rsid w:val="006B4267"/>
    <w:rsid w:val="006C2ACB"/>
    <w:rsid w:val="006C44A5"/>
    <w:rsid w:val="006D32FE"/>
    <w:rsid w:val="006D4719"/>
    <w:rsid w:val="006D5604"/>
    <w:rsid w:val="006D6531"/>
    <w:rsid w:val="006D6A0E"/>
    <w:rsid w:val="006D6D29"/>
    <w:rsid w:val="006E0E13"/>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02B9"/>
    <w:rsid w:val="0072117D"/>
    <w:rsid w:val="00721422"/>
    <w:rsid w:val="0072208A"/>
    <w:rsid w:val="00723577"/>
    <w:rsid w:val="00726D99"/>
    <w:rsid w:val="007313D2"/>
    <w:rsid w:val="00736DF2"/>
    <w:rsid w:val="007404CE"/>
    <w:rsid w:val="00740A9B"/>
    <w:rsid w:val="0074539E"/>
    <w:rsid w:val="007465F0"/>
    <w:rsid w:val="00746F1F"/>
    <w:rsid w:val="0075044D"/>
    <w:rsid w:val="00752A1B"/>
    <w:rsid w:val="00753A40"/>
    <w:rsid w:val="00755687"/>
    <w:rsid w:val="00756053"/>
    <w:rsid w:val="00757387"/>
    <w:rsid w:val="00757633"/>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C4803"/>
    <w:rsid w:val="007C5084"/>
    <w:rsid w:val="007D46E6"/>
    <w:rsid w:val="007E0158"/>
    <w:rsid w:val="007E25B8"/>
    <w:rsid w:val="007E33C2"/>
    <w:rsid w:val="007E5AFC"/>
    <w:rsid w:val="007E68E0"/>
    <w:rsid w:val="007E78E9"/>
    <w:rsid w:val="007E78F9"/>
    <w:rsid w:val="008016AE"/>
    <w:rsid w:val="00802BAA"/>
    <w:rsid w:val="008031E8"/>
    <w:rsid w:val="008044A8"/>
    <w:rsid w:val="00807AA1"/>
    <w:rsid w:val="00813119"/>
    <w:rsid w:val="008220E5"/>
    <w:rsid w:val="008231CF"/>
    <w:rsid w:val="00825B8B"/>
    <w:rsid w:val="008263BC"/>
    <w:rsid w:val="00826608"/>
    <w:rsid w:val="00826C1D"/>
    <w:rsid w:val="00831B59"/>
    <w:rsid w:val="0083719C"/>
    <w:rsid w:val="00840B6F"/>
    <w:rsid w:val="00841260"/>
    <w:rsid w:val="00841374"/>
    <w:rsid w:val="00844C40"/>
    <w:rsid w:val="00850CAF"/>
    <w:rsid w:val="00855475"/>
    <w:rsid w:val="00857F27"/>
    <w:rsid w:val="00860FBC"/>
    <w:rsid w:val="008653CA"/>
    <w:rsid w:val="00865CE8"/>
    <w:rsid w:val="00867ABA"/>
    <w:rsid w:val="0087218A"/>
    <w:rsid w:val="00890D11"/>
    <w:rsid w:val="00894EAC"/>
    <w:rsid w:val="00897EEF"/>
    <w:rsid w:val="008A362A"/>
    <w:rsid w:val="008A632C"/>
    <w:rsid w:val="008A7EC3"/>
    <w:rsid w:val="008B3EC5"/>
    <w:rsid w:val="008B5B3A"/>
    <w:rsid w:val="008C1F88"/>
    <w:rsid w:val="008D1995"/>
    <w:rsid w:val="008D2909"/>
    <w:rsid w:val="008D2EA1"/>
    <w:rsid w:val="008D5A66"/>
    <w:rsid w:val="008E2D58"/>
    <w:rsid w:val="008E6382"/>
    <w:rsid w:val="008E67E0"/>
    <w:rsid w:val="008E72DA"/>
    <w:rsid w:val="00904C55"/>
    <w:rsid w:val="00904E42"/>
    <w:rsid w:val="00906657"/>
    <w:rsid w:val="009069FD"/>
    <w:rsid w:val="00907A1A"/>
    <w:rsid w:val="009122DF"/>
    <w:rsid w:val="009136F5"/>
    <w:rsid w:val="00913861"/>
    <w:rsid w:val="00916904"/>
    <w:rsid w:val="00917FFB"/>
    <w:rsid w:val="009213E2"/>
    <w:rsid w:val="009234FF"/>
    <w:rsid w:val="00925459"/>
    <w:rsid w:val="0093123A"/>
    <w:rsid w:val="0093144C"/>
    <w:rsid w:val="0093287E"/>
    <w:rsid w:val="00933D0F"/>
    <w:rsid w:val="0094161F"/>
    <w:rsid w:val="00945E73"/>
    <w:rsid w:val="00947985"/>
    <w:rsid w:val="0095345E"/>
    <w:rsid w:val="00955D52"/>
    <w:rsid w:val="009637E5"/>
    <w:rsid w:val="00966B87"/>
    <w:rsid w:val="00970DBB"/>
    <w:rsid w:val="00970DDF"/>
    <w:rsid w:val="00976BBA"/>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50F3"/>
    <w:rsid w:val="009C6D9E"/>
    <w:rsid w:val="009D12D6"/>
    <w:rsid w:val="009D3A4E"/>
    <w:rsid w:val="009D427C"/>
    <w:rsid w:val="009D4A1D"/>
    <w:rsid w:val="009D5165"/>
    <w:rsid w:val="009D7773"/>
    <w:rsid w:val="009E0301"/>
    <w:rsid w:val="009E05ED"/>
    <w:rsid w:val="009E0BF2"/>
    <w:rsid w:val="009E1A04"/>
    <w:rsid w:val="009E2C1C"/>
    <w:rsid w:val="009E6AF5"/>
    <w:rsid w:val="009F0D84"/>
    <w:rsid w:val="009F11B7"/>
    <w:rsid w:val="009F3E47"/>
    <w:rsid w:val="009F5503"/>
    <w:rsid w:val="009F6121"/>
    <w:rsid w:val="009F72E0"/>
    <w:rsid w:val="00A035BC"/>
    <w:rsid w:val="00A038A9"/>
    <w:rsid w:val="00A0518B"/>
    <w:rsid w:val="00A06693"/>
    <w:rsid w:val="00A0AAE8"/>
    <w:rsid w:val="00A12B4D"/>
    <w:rsid w:val="00A16126"/>
    <w:rsid w:val="00A16336"/>
    <w:rsid w:val="00A21BCF"/>
    <w:rsid w:val="00A23246"/>
    <w:rsid w:val="00A26358"/>
    <w:rsid w:val="00A27180"/>
    <w:rsid w:val="00A30F50"/>
    <w:rsid w:val="00A317C0"/>
    <w:rsid w:val="00A3505F"/>
    <w:rsid w:val="00A361E5"/>
    <w:rsid w:val="00A36818"/>
    <w:rsid w:val="00A410A7"/>
    <w:rsid w:val="00A460A4"/>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E659B"/>
    <w:rsid w:val="00AF0BAA"/>
    <w:rsid w:val="00AF0F6C"/>
    <w:rsid w:val="00AF5F4B"/>
    <w:rsid w:val="00AF7BF7"/>
    <w:rsid w:val="00B00B73"/>
    <w:rsid w:val="00B01DA9"/>
    <w:rsid w:val="00B06C2D"/>
    <w:rsid w:val="00B06DA9"/>
    <w:rsid w:val="00B105C4"/>
    <w:rsid w:val="00B14DDE"/>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18"/>
    <w:rsid w:val="00BC3CC8"/>
    <w:rsid w:val="00BC467E"/>
    <w:rsid w:val="00BD10FC"/>
    <w:rsid w:val="00BD4E5C"/>
    <w:rsid w:val="00BD4FFF"/>
    <w:rsid w:val="00BD50F6"/>
    <w:rsid w:val="00BDBFD6"/>
    <w:rsid w:val="00BE1842"/>
    <w:rsid w:val="00BE52CD"/>
    <w:rsid w:val="00BE7787"/>
    <w:rsid w:val="00BF215D"/>
    <w:rsid w:val="00BF69BA"/>
    <w:rsid w:val="00C0709C"/>
    <w:rsid w:val="00C14E52"/>
    <w:rsid w:val="00C17172"/>
    <w:rsid w:val="00C2557A"/>
    <w:rsid w:val="00C27645"/>
    <w:rsid w:val="00C300B7"/>
    <w:rsid w:val="00C3609A"/>
    <w:rsid w:val="00C41A2F"/>
    <w:rsid w:val="00C420E6"/>
    <w:rsid w:val="00C47BD3"/>
    <w:rsid w:val="00C50CC4"/>
    <w:rsid w:val="00C524E8"/>
    <w:rsid w:val="00C539BF"/>
    <w:rsid w:val="00C57F96"/>
    <w:rsid w:val="00C6012D"/>
    <w:rsid w:val="00C67235"/>
    <w:rsid w:val="00C72FBD"/>
    <w:rsid w:val="00C75066"/>
    <w:rsid w:val="00C803EF"/>
    <w:rsid w:val="00C80C96"/>
    <w:rsid w:val="00C83F5E"/>
    <w:rsid w:val="00C8510E"/>
    <w:rsid w:val="00C86963"/>
    <w:rsid w:val="00C87B58"/>
    <w:rsid w:val="00CA2551"/>
    <w:rsid w:val="00CA4031"/>
    <w:rsid w:val="00CA4E25"/>
    <w:rsid w:val="00CB1DD0"/>
    <w:rsid w:val="00CB398A"/>
    <w:rsid w:val="00CC22EC"/>
    <w:rsid w:val="00CC6CC8"/>
    <w:rsid w:val="00CD313F"/>
    <w:rsid w:val="00CD3935"/>
    <w:rsid w:val="00CD731F"/>
    <w:rsid w:val="00CD793F"/>
    <w:rsid w:val="00CE11EB"/>
    <w:rsid w:val="00CE1323"/>
    <w:rsid w:val="00CE1ABC"/>
    <w:rsid w:val="00CE5B86"/>
    <w:rsid w:val="00CE6E30"/>
    <w:rsid w:val="00CF0BB2"/>
    <w:rsid w:val="00CF275C"/>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53ADE"/>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A72C1"/>
    <w:rsid w:val="00DB0AE5"/>
    <w:rsid w:val="00DB30E5"/>
    <w:rsid w:val="00DB4229"/>
    <w:rsid w:val="00DB74FF"/>
    <w:rsid w:val="00DB7A6F"/>
    <w:rsid w:val="00DC2390"/>
    <w:rsid w:val="00DC262C"/>
    <w:rsid w:val="00DC39CB"/>
    <w:rsid w:val="00DD21D2"/>
    <w:rsid w:val="00DD4142"/>
    <w:rsid w:val="00DD4633"/>
    <w:rsid w:val="00DD6DC7"/>
    <w:rsid w:val="00DE65CA"/>
    <w:rsid w:val="00DE7315"/>
    <w:rsid w:val="00DF4E02"/>
    <w:rsid w:val="00E033CE"/>
    <w:rsid w:val="00E07704"/>
    <w:rsid w:val="00E123DD"/>
    <w:rsid w:val="00E12705"/>
    <w:rsid w:val="00E1699D"/>
    <w:rsid w:val="00E20AB7"/>
    <w:rsid w:val="00E21FCD"/>
    <w:rsid w:val="00E24B7B"/>
    <w:rsid w:val="00E24DEA"/>
    <w:rsid w:val="00E31EDA"/>
    <w:rsid w:val="00E418B1"/>
    <w:rsid w:val="00E41C33"/>
    <w:rsid w:val="00E469B8"/>
    <w:rsid w:val="00E46AFC"/>
    <w:rsid w:val="00E5102F"/>
    <w:rsid w:val="00E55324"/>
    <w:rsid w:val="00E56E5C"/>
    <w:rsid w:val="00E621D4"/>
    <w:rsid w:val="00E63153"/>
    <w:rsid w:val="00E65DF6"/>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326F"/>
    <w:rsid w:val="00EF6705"/>
    <w:rsid w:val="00F0782E"/>
    <w:rsid w:val="00F166FC"/>
    <w:rsid w:val="00F23F8D"/>
    <w:rsid w:val="00F2710E"/>
    <w:rsid w:val="00F30D0F"/>
    <w:rsid w:val="00F35485"/>
    <w:rsid w:val="00F36049"/>
    <w:rsid w:val="00F376E4"/>
    <w:rsid w:val="00F37B08"/>
    <w:rsid w:val="00F42AD3"/>
    <w:rsid w:val="00F44151"/>
    <w:rsid w:val="00F56745"/>
    <w:rsid w:val="00F61667"/>
    <w:rsid w:val="00F62BD8"/>
    <w:rsid w:val="00F65E00"/>
    <w:rsid w:val="00F722F2"/>
    <w:rsid w:val="00F72621"/>
    <w:rsid w:val="00F7595B"/>
    <w:rsid w:val="00F77F60"/>
    <w:rsid w:val="00F817DB"/>
    <w:rsid w:val="00FA3781"/>
    <w:rsid w:val="00FA46AF"/>
    <w:rsid w:val="00FB075A"/>
    <w:rsid w:val="00FB5998"/>
    <w:rsid w:val="00FC2913"/>
    <w:rsid w:val="00FC47CD"/>
    <w:rsid w:val="00FC4A80"/>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1749</Words>
  <Characters>9970</Characters>
  <Application>Microsoft Office Word</Application>
  <DocSecurity>0</DocSecurity>
  <Lines>83</Lines>
  <Paragraphs>23</Paragraphs>
  <ScaleCrop>false</ScaleCrop>
  <Company/>
  <LinksUpToDate>false</LinksUpToDate>
  <CharactersWithSpaces>1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32</cp:revision>
  <cp:lastPrinted>2024-08-30T15:26:00Z</cp:lastPrinted>
  <dcterms:created xsi:type="dcterms:W3CDTF">2024-11-07T19:43:00Z</dcterms:created>
  <dcterms:modified xsi:type="dcterms:W3CDTF">2024-11-0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